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Occupational Therapy</w:t>
      </w:r>
      <w:r>
        <w:br/>
      </w:r>
      <w:r>
        <w:t xml:space="preserve">[Organization Name - e.g., "Cape Town Community Health Services"]</w:t>
      </w:r>
      <w:r>
        <w:br/>
      </w:r>
      <w:r>
        <w:t xml:space="preserve">Cape Town, Western Cape</w:t>
      </w:r>
      <w:r>
        <w:br/>
      </w:r>
      <w:r>
        <w:t xml:space="preserve">South Africa</w:t>
      </w:r>
    </w:p>
    <w:bookmarkStart w:id="20" w:name="Xce8fe658a1a446d438996bf0b58c36e224c7761"/>
    <w:p>
      <w:pPr>
        <w:pStyle w:val="Heading2"/>
      </w:pPr>
      <w:r>
        <w:t xml:space="preserve">Subject: Application for Occupational Therapy Internship at [Organization Name] in South Africa Cape Town</w:t>
      </w:r>
    </w:p>
    <w:p>
      <w:pPr>
        <w:pStyle w:val="FirstParagraph"/>
      </w:pPr>
      <w:r>
        <w:t xml:space="preserve">Dear Hiring Manager,</w:t>
      </w:r>
    </w:p>
    <w:p>
      <w:pPr>
        <w:pStyle w:val="BodyText"/>
      </w:pPr>
      <w:r>
        <w:t xml:space="preserve">I am writing to express my enthusiastic application for the Occupational Therapy Internship position at [Organization Name] in Cape Town, South Africa. As a recent graduate of the University of Cape Town's Master of Occupational Therapy program with a focus on community-based practice, I have dedicated myself to developing the clinical competencies and cultural sensitivity required to serve diverse populations across South Africa. This internship represents an unparalleled opportunity for me to contribute meaningfully to healthcare delivery in Cape Town while refining my skills under the mentorship of experienced professionals.</w:t>
      </w:r>
    </w:p>
    <w:p>
      <w:pPr>
        <w:pStyle w:val="BodyText"/>
      </w:pPr>
      <w:r>
        <w:t xml:space="preserve">My academic journey at UCT immersed me in both theoretical frameworks and practical applications essential for effective occupational therapy practice. Courses such as "Occupational Science in Resource-Limited Settings" and "Cultural Humility in Healthcare" equipped me with critical insights into South Africa's unique healthcare challenges. I particularly excelled in my community placement at Khayelitsha Community Health Centre, where I collaborated with multidisciplinary teams to develop mobility programs for elderly patients living with chronic conditions prevalent in Cape Town's urban communities. This experience reinforced my understanding that occupational therapy is not merely about clinical interventions but about empowering individuals within their specific socio-economic contexts—whether navigating the informal settlements of Mitchells Plain or the affluent suburbs of Sea Point.</w:t>
      </w:r>
    </w:p>
    <w:p>
      <w:pPr>
        <w:pStyle w:val="BodyText"/>
      </w:pPr>
      <w:r>
        <w:t xml:space="preserve">What draws me specifically to this internship opportunity in South Africa Cape Town is its alignment with my commitment to addressing health disparities through culturally responsive practice. Having grown up in a multilingual household where isiXhosa, English, and Afrikaans were spoken interchangeably, I possess innate cultural fluency that allows me to build rapport with patients from all backgrounds. During my fieldwork at the Tygerberg Hospital's rehabilitation unit, I implemented adaptive techniques for stroke patients using locally available materials—demonstrating how occupational therapy can be both innovative and contextually appropriate. I recognize that Cape Town's healthcare landscape requires therapists who understand the intersection of socioeconomic factors, historical inequities, and individual needs. My internship application reflects my deep respect for these complexities.</w:t>
      </w:r>
    </w:p>
    <w:p>
      <w:pPr>
        <w:pStyle w:val="BodyText"/>
      </w:pPr>
      <w:r>
        <w:t xml:space="preserve">I am particularly inspired by [Organization Name]'s initiatives like the "Cape Town Mental Health Integration Project," which I studied during my academic research on community-based mental health support. Having volunteered with the Cape Town Occupational Therapy Association's youth outreach program, I witnessed firsthand how occupational therapists transform lives through creative interventions—such as designing sensory-friendly spaces for children with autism in District Six and facilitating vocational workshops for unemployed youth in Langa. These experiences solidified my conviction that effective occupational therapy must be community-centered, not clinic-centric. I am eager to apply this philosophy while learning from your team's innovative approaches to serving Cape Town's diverse demographics.</w:t>
      </w:r>
    </w:p>
    <w:p>
      <w:pPr>
        <w:pStyle w:val="BodyText"/>
      </w:pPr>
      <w:r>
        <w:t xml:space="preserve">My technical competencies align precisely with the requirements of this Occupational Therapist internship. I am proficient in using the Canadian Occupational Performance Measure (COPM) and the Occupational Therapy Practice Framework, and I have completed mandatory fieldwork hours covering geriatrics, pediatrics, mental health, and neurorehabilitation—all critical areas for practice in Cape Town's public healthcare system. I also hold a National Department of Health registration as a student practitioner and am fluent in English with conversational proficiency in isiXhosa—a skill I believe will significantly enhance patient communication across Cape Town's communities. Furthermore, my volunteer work with the Western Cape Department of Social Development equipped me with practical experience navigating South Africa's healthcare referral systems and understanding community resource mapping.</w:t>
      </w:r>
    </w:p>
    <w:p>
      <w:pPr>
        <w:pStyle w:val="BodyText"/>
      </w:pPr>
      <w:r>
        <w:t xml:space="preserve">What truly sets me apart is my unwavering commitment to ethical practice within South Africa's evolving healthcare environment. I actively participated in UCT's "Decolonizing Occupational Therapy" seminar series, where we critically examined how traditional Western models often fail marginalized communities. This intellectual engagement has shaped my approach: I believe occupational therapists must collaborate with community leaders to co-create solutions—not impose external frameworks. In Cape Town, where the legacy of apartheid continues to impact health access, this perspective is not merely academic; it's essential for meaningful intervention. My internship application letter reflects my readiness to engage humbly with communities while contributing fresh perspectives rooted in evidence-based practice.</w:t>
      </w:r>
    </w:p>
    <w:p>
      <w:pPr>
        <w:pStyle w:val="BodyText"/>
      </w:pPr>
      <w:r>
        <w:t xml:space="preserve">I am confident that my academic preparation, hands-on experience, and cultural awareness position me to immediately contribute to your team's mission of enhancing occupational engagement across South Africa Cape Town. I am particularly eager to learn from your organization's work with disability inclusion initiatives and community rehabilitation programs in the Cape Flats region. The opportunity to grow as an Occupational Therapist within this vibrant city—one that embodies both profound challenges and inspiring resilience—would be a pivotal step in my professional journey.</w:t>
      </w:r>
    </w:p>
    <w:p>
      <w:pPr>
        <w:pStyle w:val="BodyText"/>
      </w:pPr>
      <w:r>
        <w:t xml:space="preserve">Thank you for considering my application for this Occupational Therapy Internship. I am deeply passionate about advancing healthcare equity in Cape Town and am excited about the possibility of contributing to [Organization Name]'s vital work. I have attached my curriculum vitae, academic transcripts, and letters of recommendation for your review. I welcome the opportunity to discuss how my skills align with your needs during an interview at your earliest convenience.</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15:20:53Z</dcterms:created>
  <dcterms:modified xsi:type="dcterms:W3CDTF">2026-07-23T15:20:53Z</dcterms:modified>
</cp:coreProperties>
</file>

<file path=docProps/custom.xml><?xml version="1.0" encoding="utf-8"?>
<Properties xmlns="http://schemas.openxmlformats.org/officeDocument/2006/custom-properties" xmlns:vt="http://schemas.openxmlformats.org/officeDocument/2006/docPropsVTypes"/>
</file>